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3D44" w:rsidRDefault="003E647F" w:rsidP="00763D44">
      <w:pPr>
        <w:pStyle w:val="CET"/>
        <w:spacing w:before="0" w:after="0" w:line="240" w:lineRule="auto"/>
        <w:rPr>
          <w:sz w:val="28"/>
          <w:szCs w:val="28"/>
        </w:rPr>
      </w:pPr>
      <w:r w:rsidRPr="003E647F">
        <w:rPr>
          <w:sz w:val="28"/>
          <w:szCs w:val="28"/>
          <w:lang w:val="en-US"/>
        </w:rPr>
        <w:drawing>
          <wp:inline distT="0" distB="0" distL="0" distR="0">
            <wp:extent cx="745697" cy="657225"/>
            <wp:effectExtent l="19050" t="0" r="0" b="0"/>
            <wp:docPr id="5" name="Picture 2" descr="C:\Documents and Settings\csoffice\Desktop\fwdprojectthesisreportformat\JGI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Documents and Settings\csoffice\Desktop\fwdprojectthesisreportformat\JGI logo.bmp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5697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E647F">
        <w:rPr>
          <w:sz w:val="28"/>
          <w:szCs w:val="28"/>
          <w:lang w:val="en-US"/>
        </w:rPr>
        <w:drawing>
          <wp:inline distT="0" distB="0" distL="0" distR="0">
            <wp:extent cx="1647825" cy="657225"/>
            <wp:effectExtent l="19050" t="0" r="9525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4173" cy="6597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3D44" w:rsidRDefault="00763D44" w:rsidP="00763D44">
      <w:pPr>
        <w:pStyle w:val="CET"/>
        <w:spacing w:before="120" w:after="0"/>
        <w:rPr>
          <w:sz w:val="22"/>
          <w:szCs w:val="21"/>
        </w:rPr>
      </w:pPr>
      <w:r>
        <w:rPr>
          <w:sz w:val="22"/>
          <w:szCs w:val="21"/>
        </w:rPr>
        <w:t>School of Engineering &amp;</w:t>
      </w:r>
      <w:r w:rsidRPr="00DF7695">
        <w:rPr>
          <w:sz w:val="22"/>
          <w:szCs w:val="21"/>
        </w:rPr>
        <w:t xml:space="preserve"> T</w:t>
      </w:r>
      <w:r>
        <w:rPr>
          <w:sz w:val="22"/>
          <w:szCs w:val="21"/>
        </w:rPr>
        <w:t>echnology</w:t>
      </w:r>
    </w:p>
    <w:p w:rsidR="00763D44" w:rsidRPr="00F677EB" w:rsidRDefault="00763D44" w:rsidP="00763D44">
      <w:pPr>
        <w:spacing w:line="276" w:lineRule="auto"/>
        <w:jc w:val="center"/>
        <w:rPr>
          <w:rFonts w:ascii="Arial Rounded MT Bold" w:hAnsi="Arial Rounded MT Bold"/>
          <w:sz w:val="28"/>
          <w:szCs w:val="28"/>
        </w:rPr>
      </w:pPr>
      <w:r w:rsidRPr="00D42BE9">
        <w:rPr>
          <w:rFonts w:ascii="Arial Rounded MT Bold" w:hAnsi="Arial Rounded MT Bold"/>
          <w:sz w:val="28"/>
          <w:szCs w:val="28"/>
        </w:rPr>
        <w:t xml:space="preserve">Department of </w:t>
      </w:r>
      <w:r w:rsidR="0034446D">
        <w:rPr>
          <w:rFonts w:ascii="Arial Rounded MT Bold" w:hAnsi="Arial Rounded MT Bold"/>
          <w:sz w:val="28"/>
          <w:szCs w:val="28"/>
        </w:rPr>
        <w:t>Computer Science and Engineering</w:t>
      </w:r>
    </w:p>
    <w:p w:rsidR="00763D44" w:rsidRPr="00DC2FD6" w:rsidRDefault="00763D44" w:rsidP="00763D44">
      <w:pPr>
        <w:pStyle w:val="Addr"/>
      </w:pPr>
      <w:r w:rsidRPr="00DC2FD6">
        <w:t>Jain Global campus</w:t>
      </w:r>
    </w:p>
    <w:p w:rsidR="00763D44" w:rsidRPr="00DC2FD6" w:rsidRDefault="00763D44" w:rsidP="00763D44">
      <w:pPr>
        <w:pStyle w:val="Addr"/>
      </w:pPr>
      <w:r>
        <w:t>Kanakapura Taluk -</w:t>
      </w:r>
      <w:r w:rsidRPr="00DC2FD6">
        <w:t xml:space="preserve"> 562112</w:t>
      </w:r>
      <w:r>
        <w:br/>
      </w:r>
      <w:r w:rsidRPr="00DC2FD6">
        <w:t>Ramanagara District</w:t>
      </w:r>
      <w:r>
        <w:t xml:space="preserve"> </w:t>
      </w:r>
    </w:p>
    <w:p w:rsidR="00763D44" w:rsidRPr="00DC2FD6" w:rsidRDefault="00763D44" w:rsidP="00763D44">
      <w:pPr>
        <w:pStyle w:val="Addr"/>
      </w:pPr>
      <w:r w:rsidRPr="00DC2FD6">
        <w:t xml:space="preserve">Karnataka, India </w:t>
      </w:r>
    </w:p>
    <w:p w:rsidR="00763D44" w:rsidRPr="00791FA0" w:rsidRDefault="00763D44" w:rsidP="00763D44">
      <w:pPr>
        <w:pStyle w:val="MainHead"/>
        <w:rPr>
          <w:spacing w:val="26"/>
          <w:szCs w:val="18"/>
        </w:rPr>
      </w:pPr>
      <w:r w:rsidRPr="00791FA0">
        <w:rPr>
          <w:spacing w:val="26"/>
          <w:szCs w:val="18"/>
        </w:rPr>
        <w:t>CERTIFICATE</w:t>
      </w:r>
    </w:p>
    <w:p w:rsidR="00406D82" w:rsidRPr="00457971" w:rsidRDefault="00406D82" w:rsidP="00782F42">
      <w:pPr>
        <w:jc w:val="center"/>
        <w:rPr>
          <w:b/>
          <w:bCs/>
          <w:sz w:val="32"/>
          <w:szCs w:val="28"/>
          <w:u w:val="single"/>
        </w:rPr>
      </w:pPr>
    </w:p>
    <w:p w:rsidR="00782F42" w:rsidRPr="00457971" w:rsidRDefault="00782F42" w:rsidP="00782F42">
      <w:pPr>
        <w:jc w:val="center"/>
        <w:rPr>
          <w:b/>
          <w:bCs/>
          <w:sz w:val="28"/>
          <w:szCs w:val="28"/>
        </w:rPr>
      </w:pPr>
    </w:p>
    <w:p w:rsidR="00763D44" w:rsidRPr="00763D44" w:rsidRDefault="00782F42" w:rsidP="00763D44">
      <w:pPr>
        <w:keepLines/>
        <w:suppressAutoHyphens/>
        <w:spacing w:line="360" w:lineRule="auto"/>
        <w:jc w:val="both"/>
        <w:rPr>
          <w:spacing w:val="6"/>
        </w:rPr>
      </w:pPr>
      <w:r w:rsidRPr="00763D44">
        <w:t xml:space="preserve">This is to certify that </w:t>
      </w:r>
      <w:r w:rsidR="0059262F" w:rsidRPr="00763D44">
        <w:t xml:space="preserve">the </w:t>
      </w:r>
      <w:r w:rsidR="00995C21" w:rsidRPr="00763D44">
        <w:t>project work</w:t>
      </w:r>
      <w:r w:rsidR="00C857F6">
        <w:t xml:space="preserve"> </w:t>
      </w:r>
      <w:r w:rsidR="00B35017" w:rsidRPr="00763D44">
        <w:t xml:space="preserve">titled </w:t>
      </w:r>
      <w:r w:rsidR="008A130D" w:rsidRPr="00763D44">
        <w:rPr>
          <w:b/>
        </w:rPr>
        <w:t>“</w:t>
      </w:r>
      <w:r w:rsidR="0049258B">
        <w:rPr>
          <w:b/>
          <w:smallCaps/>
        </w:rPr>
        <w:t>IoT Based Home Automation System Over Cloud</w:t>
      </w:r>
      <w:r w:rsidR="00457971" w:rsidRPr="00763D44">
        <w:rPr>
          <w:b/>
        </w:rPr>
        <w:t>”</w:t>
      </w:r>
      <w:r w:rsidR="00763D44" w:rsidRPr="00763D44">
        <w:rPr>
          <w:b/>
        </w:rPr>
        <w:t xml:space="preserve"> </w:t>
      </w:r>
      <w:r w:rsidR="00763D44" w:rsidRPr="00763D44">
        <w:rPr>
          <w:spacing w:val="6"/>
        </w:rPr>
        <w:t>is carried out by</w:t>
      </w:r>
      <w:r w:rsidR="00763D44" w:rsidRPr="00763D44">
        <w:rPr>
          <w:b/>
          <w:bCs/>
          <w:spacing w:val="6"/>
        </w:rPr>
        <w:t xml:space="preserve"> </w:t>
      </w:r>
      <w:r w:rsidR="0049258B">
        <w:rPr>
          <w:b/>
        </w:rPr>
        <w:t>Dushyanth N. Gowda</w:t>
      </w:r>
      <w:r w:rsidR="0012107E" w:rsidRPr="00763D44">
        <w:rPr>
          <w:b/>
        </w:rPr>
        <w:t xml:space="preserve"> (</w:t>
      </w:r>
      <w:r w:rsidR="0049258B">
        <w:rPr>
          <w:b/>
        </w:rPr>
        <w:t>15BT6CS107</w:t>
      </w:r>
      <w:r w:rsidR="00B35017" w:rsidRPr="00763D44">
        <w:rPr>
          <w:b/>
        </w:rPr>
        <w:t>)</w:t>
      </w:r>
      <w:r w:rsidR="00220968" w:rsidRPr="00763D44">
        <w:rPr>
          <w:b/>
        </w:rPr>
        <w:t>,</w:t>
      </w:r>
      <w:r w:rsidR="005811FA" w:rsidRPr="00763D44">
        <w:rPr>
          <w:b/>
          <w:bCs/>
          <w:spacing w:val="6"/>
        </w:rPr>
        <w:t xml:space="preserve"> </w:t>
      </w:r>
      <w:r w:rsidR="0049258B">
        <w:rPr>
          <w:b/>
        </w:rPr>
        <w:t>Sohan Chopdekar</w:t>
      </w:r>
      <w:r w:rsidR="005811FA" w:rsidRPr="00763D44">
        <w:rPr>
          <w:b/>
        </w:rPr>
        <w:t xml:space="preserve"> (</w:t>
      </w:r>
      <w:r w:rsidR="0049258B">
        <w:rPr>
          <w:b/>
        </w:rPr>
        <w:t>15BT6CS109</w:t>
      </w:r>
      <w:r w:rsidR="005811FA" w:rsidRPr="00763D44">
        <w:rPr>
          <w:b/>
        </w:rPr>
        <w:t>),</w:t>
      </w:r>
      <w:r w:rsidR="005811FA">
        <w:rPr>
          <w:spacing w:val="6"/>
        </w:rPr>
        <w:t xml:space="preserve"> </w:t>
      </w:r>
      <w:r w:rsidR="00F25731">
        <w:rPr>
          <w:b/>
        </w:rPr>
        <w:t>Tushar Jain</w:t>
      </w:r>
      <w:r w:rsidR="005811FA" w:rsidRPr="00763D44">
        <w:rPr>
          <w:b/>
        </w:rPr>
        <w:t xml:space="preserve"> (</w:t>
      </w:r>
      <w:r w:rsidR="00F25731">
        <w:rPr>
          <w:b/>
        </w:rPr>
        <w:t>15BT6CS076</w:t>
      </w:r>
      <w:r w:rsidR="005811FA" w:rsidRPr="00763D44">
        <w:rPr>
          <w:b/>
        </w:rPr>
        <w:t>),</w:t>
      </w:r>
      <w:r w:rsidR="005811FA" w:rsidRPr="005811FA">
        <w:rPr>
          <w:b/>
        </w:rPr>
        <w:t xml:space="preserve"> </w:t>
      </w:r>
      <w:r w:rsidR="00F25731">
        <w:rPr>
          <w:b/>
        </w:rPr>
        <w:t>Vaishnavi K.R</w:t>
      </w:r>
      <w:r w:rsidR="005811FA" w:rsidRPr="00763D44">
        <w:rPr>
          <w:b/>
        </w:rPr>
        <w:t xml:space="preserve"> (</w:t>
      </w:r>
      <w:r w:rsidR="00F25731">
        <w:rPr>
          <w:b/>
        </w:rPr>
        <w:t>15BT6CS081</w:t>
      </w:r>
      <w:r w:rsidR="005811FA" w:rsidRPr="00763D44">
        <w:rPr>
          <w:b/>
        </w:rPr>
        <w:t>)</w:t>
      </w:r>
      <w:r w:rsidR="00F466A4" w:rsidRPr="00763D44">
        <w:rPr>
          <w:b/>
        </w:rPr>
        <w:t>,</w:t>
      </w:r>
      <w:r w:rsidR="00F466A4" w:rsidRPr="00763D44">
        <w:t xml:space="preserve"> a</w:t>
      </w:r>
      <w:r w:rsidR="00F466A4">
        <w:t xml:space="preserve"> bona</w:t>
      </w:r>
      <w:r w:rsidR="00995C21" w:rsidRPr="00763D44">
        <w:t>fide student</w:t>
      </w:r>
      <w:r w:rsidR="00466468">
        <w:t>s</w:t>
      </w:r>
      <w:r w:rsidR="00995C21" w:rsidRPr="00763D44">
        <w:t xml:space="preserve"> of Bachelor of </w:t>
      </w:r>
      <w:r w:rsidR="000F1C80" w:rsidRPr="00763D44">
        <w:t>Technology</w:t>
      </w:r>
      <w:r w:rsidR="00995C21" w:rsidRPr="00763D44">
        <w:t xml:space="preserve"> at the School of Engineering &amp; Technology, Jain </w:t>
      </w:r>
      <w:r w:rsidR="00997CFB">
        <w:t xml:space="preserve">deemed-to-be </w:t>
      </w:r>
      <w:r w:rsidR="006654CD" w:rsidRPr="00763D44">
        <w:t>University,</w:t>
      </w:r>
      <w:r w:rsidR="006654CD">
        <w:t xml:space="preserve"> Bangalore</w:t>
      </w:r>
      <w:r w:rsidR="00995C21" w:rsidRPr="00763D44">
        <w:t xml:space="preserve"> in partial fulfillment for the award of </w:t>
      </w:r>
      <w:r w:rsidR="006654CD">
        <w:t xml:space="preserve">degree in </w:t>
      </w:r>
      <w:r w:rsidR="00995C21" w:rsidRPr="00763D44">
        <w:t xml:space="preserve">Bachelor of </w:t>
      </w:r>
      <w:r w:rsidR="000F1C80">
        <w:t>Technology</w:t>
      </w:r>
      <w:r w:rsidR="00995C21" w:rsidRPr="00763D44">
        <w:t xml:space="preserve"> in </w:t>
      </w:r>
      <w:r w:rsidR="0034446D">
        <w:t xml:space="preserve">Computer Science and Engineering </w:t>
      </w:r>
      <w:r w:rsidR="00995C21" w:rsidRPr="00763D44">
        <w:t xml:space="preserve">during </w:t>
      </w:r>
      <w:r w:rsidR="00763D44" w:rsidRPr="00763D44">
        <w:rPr>
          <w:spacing w:val="6"/>
        </w:rPr>
        <w:t xml:space="preserve">the year </w:t>
      </w:r>
      <w:r w:rsidR="000F1C80">
        <w:rPr>
          <w:b/>
          <w:bCs/>
          <w:spacing w:val="6"/>
        </w:rPr>
        <w:t>201</w:t>
      </w:r>
      <w:r w:rsidR="0034446D">
        <w:rPr>
          <w:b/>
          <w:bCs/>
          <w:spacing w:val="6"/>
        </w:rPr>
        <w:t>8</w:t>
      </w:r>
      <w:r w:rsidR="00763D44" w:rsidRPr="00763D44">
        <w:rPr>
          <w:b/>
          <w:bCs/>
          <w:spacing w:val="6"/>
        </w:rPr>
        <w:noBreakHyphen/>
        <w:t>201</w:t>
      </w:r>
      <w:r w:rsidR="0034446D">
        <w:rPr>
          <w:b/>
          <w:bCs/>
          <w:spacing w:val="6"/>
        </w:rPr>
        <w:t>9</w:t>
      </w:r>
      <w:r w:rsidR="00763D44" w:rsidRPr="00763D44">
        <w:rPr>
          <w:spacing w:val="6"/>
        </w:rPr>
        <w:t xml:space="preserve">.  </w:t>
      </w:r>
    </w:p>
    <w:p w:rsidR="00763D44" w:rsidRDefault="00763D44" w:rsidP="00763D44">
      <w:pPr>
        <w:rPr>
          <w:spacing w:val="6"/>
        </w:rPr>
      </w:pPr>
    </w:p>
    <w:p w:rsidR="009610DB" w:rsidRDefault="009610DB" w:rsidP="00763D44">
      <w:pPr>
        <w:rPr>
          <w:spacing w:val="6"/>
        </w:rPr>
      </w:pPr>
    </w:p>
    <w:tbl>
      <w:tblPr>
        <w:tblpPr w:leftFromText="180" w:rightFromText="180" w:vertAnchor="text" w:horzAnchor="margin" w:tblpX="-176" w:tblpY="612"/>
        <w:tblW w:w="5093" w:type="pct"/>
        <w:tblLook w:val="04A0" w:firstRow="1" w:lastRow="0" w:firstColumn="1" w:lastColumn="0" w:noHBand="0" w:noVBand="1"/>
      </w:tblPr>
      <w:tblGrid>
        <w:gridCol w:w="3546"/>
        <w:gridCol w:w="3451"/>
        <w:gridCol w:w="2665"/>
      </w:tblGrid>
      <w:tr w:rsidR="004E1D80" w:rsidRPr="00747001" w:rsidTr="007B43BC">
        <w:trPr>
          <w:trHeight w:val="338"/>
        </w:trPr>
        <w:tc>
          <w:tcPr>
            <w:tcW w:w="1835" w:type="pct"/>
          </w:tcPr>
          <w:p w:rsidR="004E1D80" w:rsidRPr="004E1D80" w:rsidRDefault="004E1D80" w:rsidP="0044368D">
            <w:pPr>
              <w:spacing w:line="25" w:lineRule="atLeast"/>
              <w:rPr>
                <w:b/>
                <w:spacing w:val="6"/>
              </w:rPr>
            </w:pPr>
            <w:r w:rsidRPr="004E1D80">
              <w:rPr>
                <w:b/>
                <w:spacing w:val="6"/>
              </w:rPr>
              <w:t xml:space="preserve">Mr. </w:t>
            </w:r>
            <w:r w:rsidR="00987F2F">
              <w:rPr>
                <w:b/>
                <w:spacing w:val="6"/>
              </w:rPr>
              <w:t>Madhu B.R</w:t>
            </w:r>
          </w:p>
        </w:tc>
        <w:tc>
          <w:tcPr>
            <w:tcW w:w="1786" w:type="pct"/>
          </w:tcPr>
          <w:p w:rsidR="004E1D80" w:rsidRPr="0034446D" w:rsidRDefault="0034446D" w:rsidP="0034446D">
            <w:pPr>
              <w:spacing w:line="25" w:lineRule="atLeast"/>
              <w:rPr>
                <w:b/>
                <w:bCs/>
                <w:spacing w:val="6"/>
              </w:rPr>
            </w:pPr>
            <w:r w:rsidRPr="0034446D">
              <w:rPr>
                <w:rStyle w:val="go"/>
                <w:b/>
              </w:rPr>
              <w:t>Dr. Narayanaswamy.</w:t>
            </w:r>
            <w:r w:rsidR="0049258B">
              <w:rPr>
                <w:rStyle w:val="go"/>
                <w:b/>
              </w:rPr>
              <w:t xml:space="preserve"> </w:t>
            </w:r>
            <w:r w:rsidRPr="0034446D">
              <w:rPr>
                <w:rStyle w:val="go"/>
                <w:b/>
              </w:rPr>
              <w:t>R.</w:t>
            </w:r>
          </w:p>
        </w:tc>
        <w:tc>
          <w:tcPr>
            <w:tcW w:w="1380" w:type="pct"/>
          </w:tcPr>
          <w:p w:rsidR="004E1D80" w:rsidRPr="004E1D80" w:rsidRDefault="008B4076" w:rsidP="0044368D">
            <w:pPr>
              <w:pStyle w:val="Date1"/>
              <w:spacing w:before="0" w:after="0" w:line="25" w:lineRule="atLeast"/>
              <w:rPr>
                <w:szCs w:val="24"/>
              </w:rPr>
            </w:pPr>
            <w:r>
              <w:rPr>
                <w:b/>
                <w:bCs/>
                <w:spacing w:val="6"/>
                <w:szCs w:val="24"/>
              </w:rPr>
              <w:t xml:space="preserve">Dr. </w:t>
            </w:r>
            <w:r w:rsidR="0044368D">
              <w:rPr>
                <w:b/>
                <w:bCs/>
                <w:spacing w:val="6"/>
                <w:szCs w:val="24"/>
              </w:rPr>
              <w:t>Hariprasad SA</w:t>
            </w:r>
          </w:p>
        </w:tc>
      </w:tr>
      <w:tr w:rsidR="004E1D80" w:rsidRPr="00445162" w:rsidTr="007B43BC">
        <w:trPr>
          <w:trHeight w:val="1775"/>
        </w:trPr>
        <w:tc>
          <w:tcPr>
            <w:tcW w:w="1835" w:type="pct"/>
          </w:tcPr>
          <w:p w:rsidR="0044368D" w:rsidRPr="007B43BC" w:rsidRDefault="0044368D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>Associate</w:t>
            </w:r>
            <w:r w:rsidR="000F1C80" w:rsidRPr="007B43BC">
              <w:rPr>
                <w:spacing w:val="6"/>
              </w:rPr>
              <w:t xml:space="preserve"> </w:t>
            </w:r>
            <w:r w:rsidR="004E1D80" w:rsidRPr="007B43BC">
              <w:rPr>
                <w:spacing w:val="6"/>
              </w:rPr>
              <w:t>Professor</w:t>
            </w:r>
          </w:p>
          <w:p w:rsidR="004E1D80" w:rsidRPr="007B43BC" w:rsidRDefault="0034446D" w:rsidP="007802D1">
            <w:pPr>
              <w:rPr>
                <w:spacing w:val="6"/>
              </w:rPr>
            </w:pPr>
            <w:r>
              <w:rPr>
                <w:spacing w:val="6"/>
              </w:rPr>
              <w:t>Dept. of CSE</w:t>
            </w:r>
            <w:r w:rsidR="000F1C80" w:rsidRPr="007B43BC">
              <w:rPr>
                <w:spacing w:val="6"/>
              </w:rPr>
              <w:t>,</w:t>
            </w:r>
            <w:r w:rsidR="004E1D80" w:rsidRPr="007B43BC">
              <w:rPr>
                <w:spacing w:val="6"/>
              </w:rPr>
              <w:t xml:space="preserve">                        </w:t>
            </w:r>
          </w:p>
          <w:p w:rsidR="004E1D80" w:rsidRPr="007B43BC" w:rsidRDefault="004E1D80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 xml:space="preserve">School of Engineering &amp; Technology, </w:t>
            </w:r>
          </w:p>
          <w:p w:rsidR="004E1D80" w:rsidRPr="007B43BC" w:rsidRDefault="004E1D80" w:rsidP="007802D1">
            <w:pPr>
              <w:rPr>
                <w:spacing w:val="6"/>
                <w:sz w:val="22"/>
              </w:rPr>
            </w:pPr>
            <w:r w:rsidRPr="007B43BC">
              <w:rPr>
                <w:spacing w:val="6"/>
              </w:rPr>
              <w:t>Jain</w:t>
            </w:r>
            <w:r w:rsidR="002704B6">
              <w:rPr>
                <w:spacing w:val="6"/>
              </w:rPr>
              <w:t xml:space="preserve"> Deemed-to-be </w:t>
            </w:r>
            <w:r w:rsidRPr="007B43BC">
              <w:rPr>
                <w:spacing w:val="6"/>
              </w:rPr>
              <w:t>University</w:t>
            </w:r>
            <w:r w:rsidRPr="007B43BC">
              <w:rPr>
                <w:spacing w:val="6"/>
                <w:sz w:val="22"/>
              </w:rPr>
              <w:t xml:space="preserve"> </w:t>
            </w:r>
          </w:p>
          <w:p w:rsidR="004E1D80" w:rsidRPr="007B43BC" w:rsidRDefault="004E1D80" w:rsidP="007802D1">
            <w:pPr>
              <w:rPr>
                <w:spacing w:val="6"/>
              </w:rPr>
            </w:pPr>
            <w:r w:rsidRPr="007B43BC">
              <w:rPr>
                <w:spacing w:val="6"/>
                <w:sz w:val="22"/>
              </w:rPr>
              <w:t>Date:</w:t>
            </w:r>
          </w:p>
        </w:tc>
        <w:tc>
          <w:tcPr>
            <w:tcW w:w="1786" w:type="pct"/>
          </w:tcPr>
          <w:p w:rsidR="000F1C80" w:rsidRPr="007B43BC" w:rsidRDefault="004E1D80" w:rsidP="007802D1">
            <w:r w:rsidRPr="007B43BC">
              <w:rPr>
                <w:spacing w:val="6"/>
              </w:rPr>
              <w:t>Head of the Department</w:t>
            </w:r>
            <w:r w:rsidR="000F1C80" w:rsidRPr="007B43BC">
              <w:rPr>
                <w:spacing w:val="6"/>
              </w:rPr>
              <w:t>,</w:t>
            </w:r>
            <w:r w:rsidRPr="007B43BC">
              <w:rPr>
                <w:spacing w:val="6"/>
              </w:rPr>
              <w:br/>
            </w:r>
            <w:r w:rsidR="0034446D">
              <w:t>Computer Science and Engineering,</w:t>
            </w:r>
          </w:p>
          <w:p w:rsidR="004E1D80" w:rsidRPr="007B43BC" w:rsidRDefault="004E1D80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 xml:space="preserve">School of Engineering &amp; Technology, </w:t>
            </w:r>
          </w:p>
          <w:p w:rsidR="004E1D80" w:rsidRPr="007B43BC" w:rsidRDefault="000F1C80" w:rsidP="007802D1">
            <w:pPr>
              <w:pStyle w:val="Date1"/>
              <w:spacing w:before="0" w:after="0" w:line="240" w:lineRule="auto"/>
              <w:rPr>
                <w:spacing w:val="6"/>
                <w:szCs w:val="24"/>
              </w:rPr>
            </w:pPr>
            <w:r w:rsidRPr="007B43BC">
              <w:rPr>
                <w:spacing w:val="6"/>
                <w:szCs w:val="24"/>
              </w:rPr>
              <w:t>Jain</w:t>
            </w:r>
            <w:r w:rsidR="002704B6">
              <w:rPr>
                <w:spacing w:val="6"/>
                <w:szCs w:val="24"/>
              </w:rPr>
              <w:t xml:space="preserve"> Deemed-to-be</w:t>
            </w:r>
            <w:r w:rsidRPr="007B43BC">
              <w:rPr>
                <w:spacing w:val="6"/>
                <w:szCs w:val="24"/>
              </w:rPr>
              <w:t xml:space="preserve"> University</w:t>
            </w:r>
          </w:p>
          <w:p w:rsidR="0068360E" w:rsidRPr="007B43BC" w:rsidRDefault="0068360E" w:rsidP="007802D1">
            <w:pPr>
              <w:rPr>
                <w:lang w:val="en-GB"/>
              </w:rPr>
            </w:pPr>
            <w:r w:rsidRPr="007B43BC">
              <w:rPr>
                <w:spacing w:val="6"/>
                <w:sz w:val="22"/>
              </w:rPr>
              <w:t>Date:</w:t>
            </w:r>
          </w:p>
        </w:tc>
        <w:tc>
          <w:tcPr>
            <w:tcW w:w="1380" w:type="pct"/>
          </w:tcPr>
          <w:p w:rsidR="000F1C80" w:rsidRPr="007B43BC" w:rsidRDefault="008B4076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>Director</w:t>
            </w:r>
            <w:r w:rsidR="000F1C80" w:rsidRPr="007B43BC">
              <w:rPr>
                <w:spacing w:val="6"/>
              </w:rPr>
              <w:t>,</w:t>
            </w:r>
          </w:p>
          <w:p w:rsidR="004E1D80" w:rsidRPr="007B43BC" w:rsidRDefault="008B4076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 xml:space="preserve"> </w:t>
            </w:r>
            <w:r w:rsidR="004E1D80" w:rsidRPr="007B43BC">
              <w:rPr>
                <w:spacing w:val="6"/>
              </w:rPr>
              <w:t xml:space="preserve">School of Engineering &amp; Technology, </w:t>
            </w:r>
          </w:p>
          <w:p w:rsidR="004E1D80" w:rsidRPr="007B43BC" w:rsidRDefault="000F1C80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>Jain</w:t>
            </w:r>
            <w:r w:rsidR="002704B6">
              <w:rPr>
                <w:spacing w:val="6"/>
              </w:rPr>
              <w:t xml:space="preserve"> Deemed-to-be </w:t>
            </w:r>
            <w:r w:rsidRPr="007B43BC">
              <w:rPr>
                <w:spacing w:val="6"/>
              </w:rPr>
              <w:t>University</w:t>
            </w:r>
            <w:bookmarkStart w:id="0" w:name="_GoBack"/>
            <w:bookmarkEnd w:id="0"/>
          </w:p>
          <w:p w:rsidR="004E1D80" w:rsidRPr="007B43BC" w:rsidRDefault="004E1D80" w:rsidP="007802D1">
            <w:pPr>
              <w:rPr>
                <w:spacing w:val="6"/>
              </w:rPr>
            </w:pPr>
            <w:r w:rsidRPr="007B43BC">
              <w:t>Date:</w:t>
            </w:r>
          </w:p>
        </w:tc>
      </w:tr>
    </w:tbl>
    <w:p w:rsidR="00763D44" w:rsidRDefault="00763D44" w:rsidP="00763D44">
      <w:pPr>
        <w:spacing w:line="25" w:lineRule="atLeast"/>
      </w:pPr>
    </w:p>
    <w:p w:rsidR="00575535" w:rsidRDefault="00575535" w:rsidP="00763D44">
      <w:pPr>
        <w:spacing w:line="25" w:lineRule="atLeast"/>
      </w:pPr>
    </w:p>
    <w:p w:rsidR="004B1B6A" w:rsidRDefault="004B1B6A" w:rsidP="00763D44">
      <w:pPr>
        <w:spacing w:line="25" w:lineRule="atLeast"/>
      </w:pPr>
    </w:p>
    <w:p w:rsidR="00763D44" w:rsidRDefault="007B543A" w:rsidP="00763D44">
      <w:pPr>
        <w:spacing w:line="25" w:lineRule="atLeast"/>
      </w:pPr>
      <w:r>
        <w:t>Name of the Examiner</w:t>
      </w:r>
      <w:r>
        <w:tab/>
      </w:r>
      <w:r>
        <w:tab/>
      </w:r>
      <w:r>
        <w:tab/>
      </w:r>
      <w:r>
        <w:tab/>
      </w:r>
      <w:r>
        <w:tab/>
      </w:r>
      <w:r>
        <w:tab/>
        <w:t>Signature of Examiner</w:t>
      </w:r>
      <w:r w:rsidR="00763D44">
        <w:br/>
      </w:r>
    </w:p>
    <w:p w:rsidR="00763D44" w:rsidRDefault="007B543A" w:rsidP="00763D44">
      <w:pPr>
        <w:spacing w:line="25" w:lineRule="atLeast"/>
      </w:pPr>
      <w:r>
        <w:t>1.</w:t>
      </w:r>
    </w:p>
    <w:p w:rsidR="007B543A" w:rsidRDefault="007B543A" w:rsidP="00763D44">
      <w:pPr>
        <w:spacing w:line="25" w:lineRule="atLeast"/>
      </w:pPr>
    </w:p>
    <w:p w:rsidR="007B543A" w:rsidRDefault="007B543A" w:rsidP="00763D44">
      <w:pPr>
        <w:spacing w:line="25" w:lineRule="atLeast"/>
      </w:pPr>
    </w:p>
    <w:p w:rsidR="007B543A" w:rsidRDefault="007B543A" w:rsidP="00763D44">
      <w:pPr>
        <w:spacing w:line="25" w:lineRule="atLeast"/>
      </w:pPr>
    </w:p>
    <w:p w:rsidR="006D5A1E" w:rsidRDefault="007B543A" w:rsidP="000F1C80">
      <w:pPr>
        <w:spacing w:line="25" w:lineRule="atLeast"/>
        <w:rPr>
          <w:sz w:val="26"/>
          <w:szCs w:val="26"/>
        </w:rPr>
      </w:pPr>
      <w:r>
        <w:t>2.</w:t>
      </w:r>
    </w:p>
    <w:sectPr w:rsidR="006D5A1E" w:rsidSect="00763D44">
      <w:pgSz w:w="12240" w:h="15840" w:code="1"/>
      <w:pgMar w:top="1267" w:right="1170" w:bottom="1008" w:left="1800" w:header="720" w:footer="720" w:gutter="0"/>
      <w:paperSrc w:first="1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19C3" w:rsidRDefault="00EC19C3" w:rsidP="008D2DEF">
      <w:r>
        <w:separator/>
      </w:r>
    </w:p>
  </w:endnote>
  <w:endnote w:type="continuationSeparator" w:id="0">
    <w:p w:rsidR="00EC19C3" w:rsidRDefault="00EC19C3" w:rsidP="008D2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19C3" w:rsidRDefault="00EC19C3" w:rsidP="008D2DEF">
      <w:r>
        <w:separator/>
      </w:r>
    </w:p>
  </w:footnote>
  <w:footnote w:type="continuationSeparator" w:id="0">
    <w:p w:rsidR="00EC19C3" w:rsidRDefault="00EC19C3" w:rsidP="008D2D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2A2C01"/>
    <w:multiLevelType w:val="hybridMultilevel"/>
    <w:tmpl w:val="A7B8B5F6"/>
    <w:lvl w:ilvl="0" w:tplc="04090001">
      <w:start w:val="1"/>
      <w:numFmt w:val="bullet"/>
      <w:lvlText w:val=""/>
      <w:lvlJc w:val="left"/>
      <w:pPr>
        <w:ind w:left="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</w:abstractNum>
  <w:abstractNum w:abstractNumId="1" w15:restartNumberingAfterBreak="0">
    <w:nsid w:val="14925D4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7E97B83"/>
    <w:multiLevelType w:val="multilevel"/>
    <w:tmpl w:val="4FFCE6F2"/>
    <w:lvl w:ilvl="0">
      <w:start w:val="1"/>
      <w:numFmt w:val="none"/>
      <w:lvlText w:val="5.2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>
        <w:rFonts w:hint="default"/>
      </w:rPr>
    </w:lvl>
  </w:abstractNum>
  <w:abstractNum w:abstractNumId="3" w15:restartNumberingAfterBreak="0">
    <w:nsid w:val="18093692"/>
    <w:multiLevelType w:val="multilevel"/>
    <w:tmpl w:val="BFF494B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5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18B75CAB"/>
    <w:multiLevelType w:val="multilevel"/>
    <w:tmpl w:val="E7068F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5" w15:restartNumberingAfterBreak="0">
    <w:nsid w:val="191A2D38"/>
    <w:multiLevelType w:val="hybridMultilevel"/>
    <w:tmpl w:val="EFA29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044447"/>
    <w:multiLevelType w:val="multilevel"/>
    <w:tmpl w:val="009A68D6"/>
    <w:lvl w:ilvl="0">
      <w:start w:val="1"/>
      <w:numFmt w:val="none"/>
      <w:lvlText w:val="3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7" w15:restartNumberingAfterBreak="0">
    <w:nsid w:val="1C256B0C"/>
    <w:multiLevelType w:val="hybridMultilevel"/>
    <w:tmpl w:val="4E28BB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80562C"/>
    <w:multiLevelType w:val="hybridMultilevel"/>
    <w:tmpl w:val="5014A32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A81406"/>
    <w:multiLevelType w:val="multilevel"/>
    <w:tmpl w:val="A526514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  <w:b/>
        <w:sz w:val="28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sz w:val="28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sz w:val="28"/>
      </w:rPr>
    </w:lvl>
  </w:abstractNum>
  <w:abstractNum w:abstractNumId="10" w15:restartNumberingAfterBreak="0">
    <w:nsid w:val="2AC15A15"/>
    <w:multiLevelType w:val="multilevel"/>
    <w:tmpl w:val="4BD45C3C"/>
    <w:lvl w:ilvl="0">
      <w:start w:val="1"/>
      <w:numFmt w:val="decimal"/>
      <w:lvlText w:val="%1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11" w15:restartNumberingAfterBreak="0">
    <w:nsid w:val="2B9D529D"/>
    <w:multiLevelType w:val="hybridMultilevel"/>
    <w:tmpl w:val="2BA48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503174">
      <w:numFmt w:val="bullet"/>
      <w:lvlText w:val="·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  <w:w w:val="10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624A9C"/>
    <w:multiLevelType w:val="hybridMultilevel"/>
    <w:tmpl w:val="DB9A3CF8"/>
    <w:lvl w:ilvl="0" w:tplc="10FE4C5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666257"/>
    <w:multiLevelType w:val="hybridMultilevel"/>
    <w:tmpl w:val="EB0E40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9446BA"/>
    <w:multiLevelType w:val="multilevel"/>
    <w:tmpl w:val="D5BE5092"/>
    <w:lvl w:ilvl="0">
      <w:start w:val="1"/>
      <w:numFmt w:val="none"/>
      <w:lvlText w:val="5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>
        <w:rFonts w:hint="default"/>
      </w:rPr>
    </w:lvl>
  </w:abstractNum>
  <w:abstractNum w:abstractNumId="15" w15:restartNumberingAfterBreak="0">
    <w:nsid w:val="37AA2260"/>
    <w:multiLevelType w:val="hybridMultilevel"/>
    <w:tmpl w:val="2FB47DA0"/>
    <w:lvl w:ilvl="0" w:tplc="C4022724">
      <w:start w:val="1"/>
      <w:numFmt w:val="decimal"/>
      <w:lvlText w:val="%1.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EF1792"/>
    <w:multiLevelType w:val="multilevel"/>
    <w:tmpl w:val="BFF494B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885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7" w15:restartNumberingAfterBreak="0">
    <w:nsid w:val="39CB5AEA"/>
    <w:multiLevelType w:val="hybridMultilevel"/>
    <w:tmpl w:val="2662EAB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A0060B2"/>
    <w:multiLevelType w:val="multilevel"/>
    <w:tmpl w:val="ADECAB6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6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E157BA5"/>
    <w:multiLevelType w:val="multilevel"/>
    <w:tmpl w:val="E7068F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0" w15:restartNumberingAfterBreak="0">
    <w:nsid w:val="3E6B57F3"/>
    <w:multiLevelType w:val="multilevel"/>
    <w:tmpl w:val="A51E11FC"/>
    <w:lvl w:ilvl="0">
      <w:start w:val="1"/>
      <w:numFmt w:val="none"/>
      <w:lvlText w:val="5.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407768FF"/>
    <w:multiLevelType w:val="multilevel"/>
    <w:tmpl w:val="0D0AB302"/>
    <w:lvl w:ilvl="0">
      <w:start w:val="5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2"/>
      <w:numFmt w:val="decimal"/>
      <w:lvlText w:val="%1.3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hint="default"/>
      </w:rPr>
    </w:lvl>
  </w:abstractNum>
  <w:abstractNum w:abstractNumId="22" w15:restartNumberingAfterBreak="0">
    <w:nsid w:val="44A949F8"/>
    <w:multiLevelType w:val="multilevel"/>
    <w:tmpl w:val="4BD45C3C"/>
    <w:lvl w:ilvl="0">
      <w:start w:val="1"/>
      <w:numFmt w:val="decimal"/>
      <w:lvlText w:val="%1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23" w15:restartNumberingAfterBreak="0">
    <w:nsid w:val="4B36220A"/>
    <w:multiLevelType w:val="hybridMultilevel"/>
    <w:tmpl w:val="820815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25422F8"/>
    <w:multiLevelType w:val="multilevel"/>
    <w:tmpl w:val="4BD45C3C"/>
    <w:lvl w:ilvl="0">
      <w:start w:val="1"/>
      <w:numFmt w:val="decimal"/>
      <w:lvlText w:val="%1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25" w15:restartNumberingAfterBreak="0">
    <w:nsid w:val="580170F0"/>
    <w:multiLevelType w:val="hybridMultilevel"/>
    <w:tmpl w:val="130AC4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A145E"/>
    <w:multiLevelType w:val="multilevel"/>
    <w:tmpl w:val="CDAE2ECC"/>
    <w:lvl w:ilvl="0">
      <w:start w:val="1"/>
      <w:numFmt w:val="none"/>
      <w:lvlText w:val="2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27" w15:restartNumberingAfterBreak="0">
    <w:nsid w:val="596E20D0"/>
    <w:multiLevelType w:val="hybridMultilevel"/>
    <w:tmpl w:val="16FC4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2C0E83"/>
    <w:multiLevelType w:val="multilevel"/>
    <w:tmpl w:val="BFF494B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5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9" w15:restartNumberingAfterBreak="0">
    <w:nsid w:val="618A43DE"/>
    <w:multiLevelType w:val="multilevel"/>
    <w:tmpl w:val="1CAC4D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30" w15:restartNumberingAfterBreak="0">
    <w:nsid w:val="66BA3DFD"/>
    <w:multiLevelType w:val="hybridMultilevel"/>
    <w:tmpl w:val="C32879C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B08A496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9AB81F4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D87E1A7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091E2DC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CDDC1BD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53BA65D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3978220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36CA6246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31" w15:restartNumberingAfterBreak="0">
    <w:nsid w:val="6ABD0FE9"/>
    <w:multiLevelType w:val="multilevel"/>
    <w:tmpl w:val="02CA6C7E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2" w15:restartNumberingAfterBreak="0">
    <w:nsid w:val="6B4A3E6B"/>
    <w:multiLevelType w:val="multilevel"/>
    <w:tmpl w:val="1CAC4D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33" w15:restartNumberingAfterBreak="0">
    <w:nsid w:val="6BA14FA8"/>
    <w:multiLevelType w:val="hybridMultilevel"/>
    <w:tmpl w:val="5F76A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A85EA0">
      <w:start w:val="4"/>
      <w:numFmt w:val="decimal"/>
      <w:lvlText w:val="[%2]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967AE2"/>
    <w:multiLevelType w:val="multilevel"/>
    <w:tmpl w:val="A7B42B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74367E9B"/>
    <w:multiLevelType w:val="hybridMultilevel"/>
    <w:tmpl w:val="D486CA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2131D7"/>
    <w:multiLevelType w:val="multilevel"/>
    <w:tmpl w:val="7E3A1494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7" w15:restartNumberingAfterBreak="0">
    <w:nsid w:val="75516EAF"/>
    <w:multiLevelType w:val="hybridMultilevel"/>
    <w:tmpl w:val="4BA8C0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95755F"/>
    <w:multiLevelType w:val="hybridMultilevel"/>
    <w:tmpl w:val="F87AF5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79E4D08"/>
    <w:multiLevelType w:val="hybridMultilevel"/>
    <w:tmpl w:val="CC08D9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9D5693"/>
    <w:multiLevelType w:val="hybridMultilevel"/>
    <w:tmpl w:val="2FDC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7F50AF"/>
    <w:multiLevelType w:val="hybridMultilevel"/>
    <w:tmpl w:val="3B28D3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8102DE"/>
    <w:multiLevelType w:val="multilevel"/>
    <w:tmpl w:val="BCF202C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3" w15:restartNumberingAfterBreak="0">
    <w:nsid w:val="7DED3F72"/>
    <w:multiLevelType w:val="multilevel"/>
    <w:tmpl w:val="CE7C2316"/>
    <w:lvl w:ilvl="0">
      <w:start w:val="1"/>
      <w:numFmt w:val="none"/>
      <w:lvlText w:val="Fig. 1.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4" w15:restartNumberingAfterBreak="0">
    <w:nsid w:val="7E445956"/>
    <w:multiLevelType w:val="multilevel"/>
    <w:tmpl w:val="E7068F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45" w15:restartNumberingAfterBreak="0">
    <w:nsid w:val="7F0F343D"/>
    <w:multiLevelType w:val="hybridMultilevel"/>
    <w:tmpl w:val="83F265EA"/>
    <w:lvl w:ilvl="0" w:tplc="04090001">
      <w:start w:val="1"/>
      <w:numFmt w:val="bullet"/>
      <w:lvlText w:val=""/>
      <w:lvlJc w:val="left"/>
      <w:pPr>
        <w:ind w:left="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</w:abstractNum>
  <w:abstractNum w:abstractNumId="46" w15:restartNumberingAfterBreak="0">
    <w:nsid w:val="7F3907E7"/>
    <w:multiLevelType w:val="hybridMultilevel"/>
    <w:tmpl w:val="934083FC"/>
    <w:lvl w:ilvl="0" w:tplc="09C8BC18">
      <w:start w:val="1"/>
      <w:numFmt w:val="decimal"/>
      <w:lvlText w:val="[%1]"/>
      <w:lvlJc w:val="left"/>
      <w:pPr>
        <w:tabs>
          <w:tab w:val="num" w:pos="0"/>
        </w:tabs>
        <w:ind w:left="288" w:hanging="288"/>
      </w:pPr>
      <w:rPr>
        <w:rFonts w:hint="default"/>
        <w:b w:val="0"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2"/>
  </w:num>
  <w:num w:numId="2">
    <w:abstractNumId w:val="19"/>
  </w:num>
  <w:num w:numId="3">
    <w:abstractNumId w:val="34"/>
  </w:num>
  <w:num w:numId="4">
    <w:abstractNumId w:val="15"/>
  </w:num>
  <w:num w:numId="5">
    <w:abstractNumId w:val="18"/>
  </w:num>
  <w:num w:numId="6">
    <w:abstractNumId w:val="22"/>
  </w:num>
  <w:num w:numId="7">
    <w:abstractNumId w:val="1"/>
  </w:num>
  <w:num w:numId="8">
    <w:abstractNumId w:val="24"/>
  </w:num>
  <w:num w:numId="9">
    <w:abstractNumId w:val="5"/>
  </w:num>
  <w:num w:numId="10">
    <w:abstractNumId w:val="10"/>
  </w:num>
  <w:num w:numId="11">
    <w:abstractNumId w:val="44"/>
  </w:num>
  <w:num w:numId="12">
    <w:abstractNumId w:val="26"/>
  </w:num>
  <w:num w:numId="13">
    <w:abstractNumId w:val="4"/>
  </w:num>
  <w:num w:numId="14">
    <w:abstractNumId w:val="28"/>
  </w:num>
  <w:num w:numId="15">
    <w:abstractNumId w:val="3"/>
  </w:num>
  <w:num w:numId="16">
    <w:abstractNumId w:val="16"/>
  </w:num>
  <w:num w:numId="17">
    <w:abstractNumId w:val="6"/>
  </w:num>
  <w:num w:numId="18">
    <w:abstractNumId w:val="2"/>
  </w:num>
  <w:num w:numId="19">
    <w:abstractNumId w:val="21"/>
  </w:num>
  <w:num w:numId="20">
    <w:abstractNumId w:val="43"/>
  </w:num>
  <w:num w:numId="21">
    <w:abstractNumId w:val="20"/>
  </w:num>
  <w:num w:numId="22">
    <w:abstractNumId w:val="14"/>
  </w:num>
  <w:num w:numId="23">
    <w:abstractNumId w:val="42"/>
  </w:num>
  <w:num w:numId="24">
    <w:abstractNumId w:val="33"/>
  </w:num>
  <w:num w:numId="25">
    <w:abstractNumId w:val="29"/>
  </w:num>
  <w:num w:numId="26">
    <w:abstractNumId w:val="39"/>
  </w:num>
  <w:num w:numId="27">
    <w:abstractNumId w:val="31"/>
  </w:num>
  <w:num w:numId="28">
    <w:abstractNumId w:val="36"/>
  </w:num>
  <w:num w:numId="29">
    <w:abstractNumId w:val="46"/>
  </w:num>
  <w:num w:numId="30">
    <w:abstractNumId w:val="30"/>
  </w:num>
  <w:num w:numId="31">
    <w:abstractNumId w:val="9"/>
  </w:num>
  <w:num w:numId="32">
    <w:abstractNumId w:val="27"/>
  </w:num>
  <w:num w:numId="33">
    <w:abstractNumId w:val="40"/>
  </w:num>
  <w:num w:numId="34">
    <w:abstractNumId w:val="12"/>
  </w:num>
  <w:num w:numId="35">
    <w:abstractNumId w:val="0"/>
  </w:num>
  <w:num w:numId="36">
    <w:abstractNumId w:val="45"/>
  </w:num>
  <w:num w:numId="37">
    <w:abstractNumId w:val="11"/>
  </w:num>
  <w:num w:numId="38">
    <w:abstractNumId w:val="38"/>
  </w:num>
  <w:num w:numId="39">
    <w:abstractNumId w:val="23"/>
  </w:num>
  <w:num w:numId="40">
    <w:abstractNumId w:val="17"/>
  </w:num>
  <w:num w:numId="41">
    <w:abstractNumId w:val="13"/>
  </w:num>
  <w:num w:numId="42">
    <w:abstractNumId w:val="7"/>
  </w:num>
  <w:num w:numId="43">
    <w:abstractNumId w:val="35"/>
  </w:num>
  <w:num w:numId="44">
    <w:abstractNumId w:val="37"/>
  </w:num>
  <w:num w:numId="45">
    <w:abstractNumId w:val="41"/>
  </w:num>
  <w:num w:numId="46">
    <w:abstractNumId w:val="25"/>
  </w:num>
  <w:num w:numId="4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ztjC3NLY0NjEwMzJT0lEKTi0uzszPAykwrAUATLLX7SwAAAA="/>
  </w:docVars>
  <w:rsids>
    <w:rsidRoot w:val="0028711F"/>
    <w:rsid w:val="00011194"/>
    <w:rsid w:val="00024C9B"/>
    <w:rsid w:val="00032275"/>
    <w:rsid w:val="00050F69"/>
    <w:rsid w:val="00057CAB"/>
    <w:rsid w:val="00062EFA"/>
    <w:rsid w:val="00072E55"/>
    <w:rsid w:val="00073DC3"/>
    <w:rsid w:val="000846A2"/>
    <w:rsid w:val="00091600"/>
    <w:rsid w:val="00097E97"/>
    <w:rsid w:val="00097F7A"/>
    <w:rsid w:val="000A0926"/>
    <w:rsid w:val="000A457D"/>
    <w:rsid w:val="000C3869"/>
    <w:rsid w:val="000F1C80"/>
    <w:rsid w:val="000F31B5"/>
    <w:rsid w:val="00111675"/>
    <w:rsid w:val="001144B8"/>
    <w:rsid w:val="00116394"/>
    <w:rsid w:val="0012043D"/>
    <w:rsid w:val="0012107E"/>
    <w:rsid w:val="00121B12"/>
    <w:rsid w:val="00144FF4"/>
    <w:rsid w:val="001469B5"/>
    <w:rsid w:val="00151775"/>
    <w:rsid w:val="001531F7"/>
    <w:rsid w:val="00154508"/>
    <w:rsid w:val="00162C3C"/>
    <w:rsid w:val="00164444"/>
    <w:rsid w:val="00176BE8"/>
    <w:rsid w:val="00181186"/>
    <w:rsid w:val="001838F7"/>
    <w:rsid w:val="001A1353"/>
    <w:rsid w:val="001B37F7"/>
    <w:rsid w:val="001B7B3D"/>
    <w:rsid w:val="001C4767"/>
    <w:rsid w:val="001D3F1E"/>
    <w:rsid w:val="001D78C9"/>
    <w:rsid w:val="001E443C"/>
    <w:rsid w:val="001E546E"/>
    <w:rsid w:val="001F1DD6"/>
    <w:rsid w:val="001F6C23"/>
    <w:rsid w:val="00203124"/>
    <w:rsid w:val="00220968"/>
    <w:rsid w:val="00227D24"/>
    <w:rsid w:val="00234B0F"/>
    <w:rsid w:val="00235196"/>
    <w:rsid w:val="00236A79"/>
    <w:rsid w:val="00250FBB"/>
    <w:rsid w:val="002671E4"/>
    <w:rsid w:val="002704B6"/>
    <w:rsid w:val="0027354D"/>
    <w:rsid w:val="002758C7"/>
    <w:rsid w:val="0028045A"/>
    <w:rsid w:val="00281C7E"/>
    <w:rsid w:val="00282129"/>
    <w:rsid w:val="0028599F"/>
    <w:rsid w:val="0028711F"/>
    <w:rsid w:val="00287251"/>
    <w:rsid w:val="00292699"/>
    <w:rsid w:val="002A2DBB"/>
    <w:rsid w:val="002B17D3"/>
    <w:rsid w:val="002C3ABE"/>
    <w:rsid w:val="002C5D8C"/>
    <w:rsid w:val="002D59F8"/>
    <w:rsid w:val="002E0C21"/>
    <w:rsid w:val="002E2A34"/>
    <w:rsid w:val="003041A5"/>
    <w:rsid w:val="00304DA2"/>
    <w:rsid w:val="00316CC7"/>
    <w:rsid w:val="003178C6"/>
    <w:rsid w:val="00324F67"/>
    <w:rsid w:val="00327C9F"/>
    <w:rsid w:val="00334B63"/>
    <w:rsid w:val="00335B14"/>
    <w:rsid w:val="0034446D"/>
    <w:rsid w:val="00352B5D"/>
    <w:rsid w:val="003606F0"/>
    <w:rsid w:val="00366D63"/>
    <w:rsid w:val="003822AA"/>
    <w:rsid w:val="003857AD"/>
    <w:rsid w:val="00393428"/>
    <w:rsid w:val="00397659"/>
    <w:rsid w:val="003A1A68"/>
    <w:rsid w:val="003B0A7B"/>
    <w:rsid w:val="003B5F57"/>
    <w:rsid w:val="003C79C5"/>
    <w:rsid w:val="003C7C76"/>
    <w:rsid w:val="003E1B03"/>
    <w:rsid w:val="003E3394"/>
    <w:rsid w:val="003E647F"/>
    <w:rsid w:val="003F3699"/>
    <w:rsid w:val="003F615D"/>
    <w:rsid w:val="00400143"/>
    <w:rsid w:val="00406D82"/>
    <w:rsid w:val="00412805"/>
    <w:rsid w:val="00416CD5"/>
    <w:rsid w:val="004322B5"/>
    <w:rsid w:val="0043236D"/>
    <w:rsid w:val="0043259C"/>
    <w:rsid w:val="004325D2"/>
    <w:rsid w:val="00436FB7"/>
    <w:rsid w:val="00443032"/>
    <w:rsid w:val="0044368D"/>
    <w:rsid w:val="00450377"/>
    <w:rsid w:val="00455FBC"/>
    <w:rsid w:val="00457971"/>
    <w:rsid w:val="004600E2"/>
    <w:rsid w:val="0046238E"/>
    <w:rsid w:val="00465953"/>
    <w:rsid w:val="00466468"/>
    <w:rsid w:val="00471244"/>
    <w:rsid w:val="00474D14"/>
    <w:rsid w:val="00477317"/>
    <w:rsid w:val="0048371E"/>
    <w:rsid w:val="00491515"/>
    <w:rsid w:val="0049258B"/>
    <w:rsid w:val="004A06C5"/>
    <w:rsid w:val="004A2510"/>
    <w:rsid w:val="004A71DB"/>
    <w:rsid w:val="004B04AC"/>
    <w:rsid w:val="004B1B6A"/>
    <w:rsid w:val="004C1FA4"/>
    <w:rsid w:val="004D13D8"/>
    <w:rsid w:val="004D1EDA"/>
    <w:rsid w:val="004D2153"/>
    <w:rsid w:val="004D2611"/>
    <w:rsid w:val="004D7C7F"/>
    <w:rsid w:val="004E1D80"/>
    <w:rsid w:val="004E232E"/>
    <w:rsid w:val="004F7380"/>
    <w:rsid w:val="00507D94"/>
    <w:rsid w:val="00511E07"/>
    <w:rsid w:val="0051200B"/>
    <w:rsid w:val="00513C53"/>
    <w:rsid w:val="00515DA4"/>
    <w:rsid w:val="00520038"/>
    <w:rsid w:val="00532F57"/>
    <w:rsid w:val="0053653E"/>
    <w:rsid w:val="005417BE"/>
    <w:rsid w:val="00551E32"/>
    <w:rsid w:val="00553113"/>
    <w:rsid w:val="005551FE"/>
    <w:rsid w:val="00561CEE"/>
    <w:rsid w:val="005731A1"/>
    <w:rsid w:val="00575535"/>
    <w:rsid w:val="005811FA"/>
    <w:rsid w:val="005827CA"/>
    <w:rsid w:val="005919AA"/>
    <w:rsid w:val="0059262F"/>
    <w:rsid w:val="005B35E4"/>
    <w:rsid w:val="005C636B"/>
    <w:rsid w:val="005D20E5"/>
    <w:rsid w:val="005D28CF"/>
    <w:rsid w:val="005D4940"/>
    <w:rsid w:val="005F0D1F"/>
    <w:rsid w:val="005F5497"/>
    <w:rsid w:val="005F7E07"/>
    <w:rsid w:val="006063D4"/>
    <w:rsid w:val="00606946"/>
    <w:rsid w:val="006165E5"/>
    <w:rsid w:val="006173CB"/>
    <w:rsid w:val="00627634"/>
    <w:rsid w:val="00631A50"/>
    <w:rsid w:val="006462D3"/>
    <w:rsid w:val="00646997"/>
    <w:rsid w:val="00651FEC"/>
    <w:rsid w:val="006533AA"/>
    <w:rsid w:val="00654DDA"/>
    <w:rsid w:val="006654CD"/>
    <w:rsid w:val="0068360E"/>
    <w:rsid w:val="00693B4E"/>
    <w:rsid w:val="0069736F"/>
    <w:rsid w:val="006975CA"/>
    <w:rsid w:val="006A4244"/>
    <w:rsid w:val="006A58FC"/>
    <w:rsid w:val="006A66B2"/>
    <w:rsid w:val="006B3519"/>
    <w:rsid w:val="006B58E8"/>
    <w:rsid w:val="006C0DCA"/>
    <w:rsid w:val="006C7900"/>
    <w:rsid w:val="006D384A"/>
    <w:rsid w:val="006D5A1E"/>
    <w:rsid w:val="006E523B"/>
    <w:rsid w:val="006F2190"/>
    <w:rsid w:val="00702137"/>
    <w:rsid w:val="0071507E"/>
    <w:rsid w:val="0071645C"/>
    <w:rsid w:val="00722A3B"/>
    <w:rsid w:val="00722DAA"/>
    <w:rsid w:val="00723849"/>
    <w:rsid w:val="007339B9"/>
    <w:rsid w:val="00745A1D"/>
    <w:rsid w:val="00746B2D"/>
    <w:rsid w:val="00753BD0"/>
    <w:rsid w:val="00754C86"/>
    <w:rsid w:val="007569E5"/>
    <w:rsid w:val="00756BD8"/>
    <w:rsid w:val="00757F13"/>
    <w:rsid w:val="00763D44"/>
    <w:rsid w:val="00772330"/>
    <w:rsid w:val="00775CC6"/>
    <w:rsid w:val="0077776E"/>
    <w:rsid w:val="00777CA2"/>
    <w:rsid w:val="007802D1"/>
    <w:rsid w:val="00782F42"/>
    <w:rsid w:val="00783A84"/>
    <w:rsid w:val="00783DBD"/>
    <w:rsid w:val="00791FA0"/>
    <w:rsid w:val="00793D80"/>
    <w:rsid w:val="007A264B"/>
    <w:rsid w:val="007A3457"/>
    <w:rsid w:val="007B2788"/>
    <w:rsid w:val="007B43BC"/>
    <w:rsid w:val="007B543A"/>
    <w:rsid w:val="007C189E"/>
    <w:rsid w:val="007C29C4"/>
    <w:rsid w:val="007C3DD0"/>
    <w:rsid w:val="007C730F"/>
    <w:rsid w:val="007D0879"/>
    <w:rsid w:val="007D2811"/>
    <w:rsid w:val="007D53CC"/>
    <w:rsid w:val="007D55E6"/>
    <w:rsid w:val="007E0DA5"/>
    <w:rsid w:val="007E1E21"/>
    <w:rsid w:val="007E4EB8"/>
    <w:rsid w:val="007F586C"/>
    <w:rsid w:val="008014F1"/>
    <w:rsid w:val="00817B55"/>
    <w:rsid w:val="00831273"/>
    <w:rsid w:val="00834F71"/>
    <w:rsid w:val="00842551"/>
    <w:rsid w:val="008503C9"/>
    <w:rsid w:val="00870AD1"/>
    <w:rsid w:val="0087421A"/>
    <w:rsid w:val="00880440"/>
    <w:rsid w:val="008816BA"/>
    <w:rsid w:val="00883B49"/>
    <w:rsid w:val="00884532"/>
    <w:rsid w:val="0089243B"/>
    <w:rsid w:val="008935BD"/>
    <w:rsid w:val="00894E59"/>
    <w:rsid w:val="008950F0"/>
    <w:rsid w:val="008A130D"/>
    <w:rsid w:val="008B263E"/>
    <w:rsid w:val="008B3DB6"/>
    <w:rsid w:val="008B4076"/>
    <w:rsid w:val="008C35D2"/>
    <w:rsid w:val="008D2DEF"/>
    <w:rsid w:val="008D3FE5"/>
    <w:rsid w:val="008D570B"/>
    <w:rsid w:val="008E5835"/>
    <w:rsid w:val="008E5ADA"/>
    <w:rsid w:val="00905E42"/>
    <w:rsid w:val="009102E8"/>
    <w:rsid w:val="00910CC0"/>
    <w:rsid w:val="009139E4"/>
    <w:rsid w:val="009261EB"/>
    <w:rsid w:val="009331DB"/>
    <w:rsid w:val="00933456"/>
    <w:rsid w:val="00940457"/>
    <w:rsid w:val="00941B5A"/>
    <w:rsid w:val="009522D3"/>
    <w:rsid w:val="00954F51"/>
    <w:rsid w:val="00960FFF"/>
    <w:rsid w:val="009610DB"/>
    <w:rsid w:val="00966265"/>
    <w:rsid w:val="009722A7"/>
    <w:rsid w:val="00972E6D"/>
    <w:rsid w:val="00987F2F"/>
    <w:rsid w:val="0099390B"/>
    <w:rsid w:val="00995C21"/>
    <w:rsid w:val="00997CFB"/>
    <w:rsid w:val="009A7765"/>
    <w:rsid w:val="009B7165"/>
    <w:rsid w:val="009C1196"/>
    <w:rsid w:val="009C1978"/>
    <w:rsid w:val="009D0B83"/>
    <w:rsid w:val="009D456A"/>
    <w:rsid w:val="009E3CC8"/>
    <w:rsid w:val="009E6BED"/>
    <w:rsid w:val="009E723D"/>
    <w:rsid w:val="00A0560B"/>
    <w:rsid w:val="00A0659F"/>
    <w:rsid w:val="00A102BE"/>
    <w:rsid w:val="00A10811"/>
    <w:rsid w:val="00A10928"/>
    <w:rsid w:val="00A129BB"/>
    <w:rsid w:val="00A212AB"/>
    <w:rsid w:val="00A24113"/>
    <w:rsid w:val="00A2719B"/>
    <w:rsid w:val="00A343B8"/>
    <w:rsid w:val="00A4719E"/>
    <w:rsid w:val="00A5099C"/>
    <w:rsid w:val="00A63DE9"/>
    <w:rsid w:val="00A7631E"/>
    <w:rsid w:val="00A817E5"/>
    <w:rsid w:val="00A90E3E"/>
    <w:rsid w:val="00A9757D"/>
    <w:rsid w:val="00AA45C7"/>
    <w:rsid w:val="00AA7598"/>
    <w:rsid w:val="00AC7F69"/>
    <w:rsid w:val="00AD770F"/>
    <w:rsid w:val="00AF0A2D"/>
    <w:rsid w:val="00AF2B50"/>
    <w:rsid w:val="00AF5FF4"/>
    <w:rsid w:val="00B0213C"/>
    <w:rsid w:val="00B064A4"/>
    <w:rsid w:val="00B0740A"/>
    <w:rsid w:val="00B10B8B"/>
    <w:rsid w:val="00B116EA"/>
    <w:rsid w:val="00B16659"/>
    <w:rsid w:val="00B21CE8"/>
    <w:rsid w:val="00B21E82"/>
    <w:rsid w:val="00B35017"/>
    <w:rsid w:val="00B52279"/>
    <w:rsid w:val="00B53A44"/>
    <w:rsid w:val="00B5659D"/>
    <w:rsid w:val="00B56F4D"/>
    <w:rsid w:val="00B57111"/>
    <w:rsid w:val="00B6767F"/>
    <w:rsid w:val="00B7098E"/>
    <w:rsid w:val="00B74114"/>
    <w:rsid w:val="00B82FFD"/>
    <w:rsid w:val="00B85B21"/>
    <w:rsid w:val="00BC0168"/>
    <w:rsid w:val="00BC6BA6"/>
    <w:rsid w:val="00BC73DD"/>
    <w:rsid w:val="00BE2404"/>
    <w:rsid w:val="00BF3BB4"/>
    <w:rsid w:val="00BF4D11"/>
    <w:rsid w:val="00C0058C"/>
    <w:rsid w:val="00C00D65"/>
    <w:rsid w:val="00C03807"/>
    <w:rsid w:val="00C0524E"/>
    <w:rsid w:val="00C07386"/>
    <w:rsid w:val="00C141B0"/>
    <w:rsid w:val="00C23D93"/>
    <w:rsid w:val="00C43084"/>
    <w:rsid w:val="00C51CD0"/>
    <w:rsid w:val="00C734E8"/>
    <w:rsid w:val="00C762E5"/>
    <w:rsid w:val="00C857F6"/>
    <w:rsid w:val="00C9654D"/>
    <w:rsid w:val="00C97207"/>
    <w:rsid w:val="00CA2966"/>
    <w:rsid w:val="00CA32AB"/>
    <w:rsid w:val="00CA4FF5"/>
    <w:rsid w:val="00CC3333"/>
    <w:rsid w:val="00CC67EA"/>
    <w:rsid w:val="00CD07A6"/>
    <w:rsid w:val="00CD6597"/>
    <w:rsid w:val="00CD688E"/>
    <w:rsid w:val="00CE1C07"/>
    <w:rsid w:val="00CF1DC3"/>
    <w:rsid w:val="00CF3B47"/>
    <w:rsid w:val="00D3552E"/>
    <w:rsid w:val="00D35968"/>
    <w:rsid w:val="00D504C6"/>
    <w:rsid w:val="00D52AF1"/>
    <w:rsid w:val="00D6085B"/>
    <w:rsid w:val="00D72AA1"/>
    <w:rsid w:val="00D751D0"/>
    <w:rsid w:val="00D8404E"/>
    <w:rsid w:val="00D85237"/>
    <w:rsid w:val="00D8693E"/>
    <w:rsid w:val="00D90542"/>
    <w:rsid w:val="00D941C6"/>
    <w:rsid w:val="00D9718C"/>
    <w:rsid w:val="00DA1729"/>
    <w:rsid w:val="00DA2670"/>
    <w:rsid w:val="00DA5592"/>
    <w:rsid w:val="00DA55E1"/>
    <w:rsid w:val="00DB3189"/>
    <w:rsid w:val="00DB4150"/>
    <w:rsid w:val="00DC19D1"/>
    <w:rsid w:val="00DC4913"/>
    <w:rsid w:val="00DD2C11"/>
    <w:rsid w:val="00DE6B08"/>
    <w:rsid w:val="00DE7F25"/>
    <w:rsid w:val="00E00903"/>
    <w:rsid w:val="00E07755"/>
    <w:rsid w:val="00E16E6B"/>
    <w:rsid w:val="00E3033C"/>
    <w:rsid w:val="00E363D0"/>
    <w:rsid w:val="00E50E98"/>
    <w:rsid w:val="00E51509"/>
    <w:rsid w:val="00E53A03"/>
    <w:rsid w:val="00E6174B"/>
    <w:rsid w:val="00E66058"/>
    <w:rsid w:val="00E928EA"/>
    <w:rsid w:val="00EA7ACC"/>
    <w:rsid w:val="00EB40C1"/>
    <w:rsid w:val="00EB61C3"/>
    <w:rsid w:val="00EC14E5"/>
    <w:rsid w:val="00EC19C3"/>
    <w:rsid w:val="00ED50F1"/>
    <w:rsid w:val="00ED7C36"/>
    <w:rsid w:val="00EE3566"/>
    <w:rsid w:val="00EF0114"/>
    <w:rsid w:val="00F04FB6"/>
    <w:rsid w:val="00F1755C"/>
    <w:rsid w:val="00F25731"/>
    <w:rsid w:val="00F3645F"/>
    <w:rsid w:val="00F37C76"/>
    <w:rsid w:val="00F466A4"/>
    <w:rsid w:val="00F61865"/>
    <w:rsid w:val="00F71EB5"/>
    <w:rsid w:val="00F76094"/>
    <w:rsid w:val="00F76BA9"/>
    <w:rsid w:val="00F85F2C"/>
    <w:rsid w:val="00F9240C"/>
    <w:rsid w:val="00F9479D"/>
    <w:rsid w:val="00F96D6D"/>
    <w:rsid w:val="00FA027B"/>
    <w:rsid w:val="00FA7B6E"/>
    <w:rsid w:val="00FB37E0"/>
    <w:rsid w:val="00FC7AF3"/>
    <w:rsid w:val="00FF2162"/>
    <w:rsid w:val="00FF65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937B45"/>
  <w15:docId w15:val="{A94DD672-7E5B-40E7-A2F2-145A34A16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54F51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A0560B"/>
    <w:pPr>
      <w:keepNext/>
      <w:jc w:val="both"/>
      <w:outlineLvl w:val="0"/>
    </w:pPr>
    <w:rPr>
      <w:rFonts w:ascii="Arial" w:hAnsi="Arial" w:cs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056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0560B"/>
    <w:rPr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rsid w:val="00A056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A0560B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A0560B"/>
    <w:pPr>
      <w:spacing w:after="200" w:line="360" w:lineRule="auto"/>
      <w:ind w:left="720"/>
      <w:contextualSpacing/>
    </w:pPr>
    <w:rPr>
      <w:rFonts w:eastAsia="Calibri"/>
      <w:bCs/>
      <w:i/>
    </w:rPr>
  </w:style>
  <w:style w:type="paragraph" w:customStyle="1" w:styleId="Default">
    <w:name w:val="Default"/>
    <w:rsid w:val="00A0560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customStyle="1" w:styleId="Normal14pt">
    <w:name w:val="Normal + 14 pt"/>
    <w:aliases w:val="Bold,Line spacing:  2 lines"/>
    <w:basedOn w:val="Normal"/>
    <w:rsid w:val="00A0560B"/>
    <w:pPr>
      <w:spacing w:line="360" w:lineRule="auto"/>
    </w:pPr>
    <w:rPr>
      <w:b/>
      <w:bCs/>
      <w:sz w:val="28"/>
      <w:szCs w:val="28"/>
    </w:rPr>
  </w:style>
  <w:style w:type="paragraph" w:styleId="NoSpacing">
    <w:name w:val="No Spacing"/>
    <w:link w:val="NoSpacingChar"/>
    <w:qFormat/>
    <w:rsid w:val="00A0560B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basedOn w:val="DefaultParagraphFont"/>
    <w:link w:val="NoSpacing"/>
    <w:rsid w:val="00A0560B"/>
    <w:rPr>
      <w:rFonts w:ascii="Calibri" w:hAnsi="Calibri"/>
      <w:sz w:val="22"/>
      <w:szCs w:val="22"/>
      <w:lang w:val="en-US" w:eastAsia="en-US" w:bidi="ar-SA"/>
    </w:rPr>
  </w:style>
  <w:style w:type="paragraph" w:customStyle="1" w:styleId="figlegend">
    <w:name w:val="figlegend"/>
    <w:basedOn w:val="Normal"/>
    <w:next w:val="Normal"/>
    <w:link w:val="figlegendChar"/>
    <w:rsid w:val="00A0560B"/>
    <w:pPr>
      <w:spacing w:before="120"/>
    </w:pPr>
    <w:rPr>
      <w:sz w:val="20"/>
    </w:rPr>
  </w:style>
  <w:style w:type="character" w:customStyle="1" w:styleId="figlegendChar">
    <w:name w:val="figlegend Char"/>
    <w:basedOn w:val="DefaultParagraphFont"/>
    <w:link w:val="figlegend"/>
    <w:rsid w:val="00A0560B"/>
    <w:rPr>
      <w:szCs w:val="24"/>
      <w:lang w:val="en-US" w:eastAsia="en-US" w:bidi="ar-SA"/>
    </w:rPr>
  </w:style>
  <w:style w:type="paragraph" w:styleId="BodyText">
    <w:name w:val="Body Text"/>
    <w:basedOn w:val="Normal"/>
    <w:rsid w:val="00A0560B"/>
    <w:pPr>
      <w:spacing w:after="120" w:line="360" w:lineRule="auto"/>
    </w:pPr>
    <w:rPr>
      <w:rFonts w:eastAsia="Calibri"/>
      <w:bCs/>
      <w:i/>
    </w:rPr>
  </w:style>
  <w:style w:type="table" w:styleId="TableGrid">
    <w:name w:val="Table Grid"/>
    <w:basedOn w:val="TableNormal"/>
    <w:uiPriority w:val="59"/>
    <w:rsid w:val="00A0560B"/>
    <w:pPr>
      <w:spacing w:after="200" w:line="36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A0560B"/>
    <w:pPr>
      <w:tabs>
        <w:tab w:val="center" w:pos="4320"/>
        <w:tab w:val="right" w:pos="8640"/>
      </w:tabs>
      <w:spacing w:after="200" w:line="360" w:lineRule="auto"/>
    </w:pPr>
    <w:rPr>
      <w:rFonts w:eastAsia="Calibri"/>
      <w:bCs/>
      <w:i/>
    </w:rPr>
  </w:style>
  <w:style w:type="character" w:styleId="PageNumber">
    <w:name w:val="page number"/>
    <w:basedOn w:val="DefaultParagraphFont"/>
    <w:rsid w:val="00A0560B"/>
  </w:style>
  <w:style w:type="paragraph" w:styleId="Title">
    <w:name w:val="Title"/>
    <w:basedOn w:val="Default"/>
    <w:next w:val="Default"/>
    <w:qFormat/>
    <w:rsid w:val="00A0560B"/>
    <w:rPr>
      <w:color w:val="auto"/>
    </w:rPr>
  </w:style>
  <w:style w:type="character" w:styleId="Hyperlink">
    <w:name w:val="Hyperlink"/>
    <w:basedOn w:val="DefaultParagraphFont"/>
    <w:uiPriority w:val="99"/>
    <w:rsid w:val="00A0560B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A0560B"/>
  </w:style>
  <w:style w:type="character" w:styleId="Emphasis">
    <w:name w:val="Emphasis"/>
    <w:uiPriority w:val="20"/>
    <w:qFormat/>
    <w:rsid w:val="003F3699"/>
    <w:rPr>
      <w:i/>
      <w:iCs/>
    </w:rPr>
  </w:style>
  <w:style w:type="paragraph" w:styleId="NormalWeb">
    <w:name w:val="Normal (Web)"/>
    <w:basedOn w:val="Normal"/>
    <w:uiPriority w:val="99"/>
    <w:unhideWhenUsed/>
    <w:rsid w:val="00DB4150"/>
    <w:pPr>
      <w:spacing w:before="100" w:beforeAutospacing="1" w:after="100" w:afterAutospacing="1"/>
    </w:pPr>
  </w:style>
  <w:style w:type="paragraph" w:customStyle="1" w:styleId="Style1">
    <w:name w:val="Style1"/>
    <w:basedOn w:val="Normal"/>
    <w:link w:val="Style1Char"/>
    <w:qFormat/>
    <w:rsid w:val="00B5659D"/>
    <w:pPr>
      <w:spacing w:after="200" w:line="360" w:lineRule="auto"/>
    </w:pPr>
    <w:rPr>
      <w:rFonts w:eastAsia="Calibri"/>
    </w:rPr>
  </w:style>
  <w:style w:type="character" w:customStyle="1" w:styleId="Style1Char">
    <w:name w:val="Style1 Char"/>
    <w:basedOn w:val="DefaultParagraphFont"/>
    <w:link w:val="Style1"/>
    <w:rsid w:val="00B5659D"/>
    <w:rPr>
      <w:rFonts w:eastAsia="Calibri"/>
      <w:sz w:val="24"/>
      <w:szCs w:val="24"/>
    </w:rPr>
  </w:style>
  <w:style w:type="paragraph" w:customStyle="1" w:styleId="MTech">
    <w:name w:val="MTech"/>
    <w:basedOn w:val="Normal"/>
    <w:qFormat/>
    <w:rsid w:val="00746B2D"/>
    <w:pPr>
      <w:spacing w:line="300" w:lineRule="auto"/>
      <w:jc w:val="center"/>
    </w:pPr>
    <w:rPr>
      <w:rFonts w:eastAsia="Arial" w:cs="Tunga"/>
      <w:b/>
      <w:bCs/>
      <w:smallCaps/>
      <w:spacing w:val="30"/>
      <w:sz w:val="32"/>
      <w:szCs w:val="22"/>
      <w:lang w:val="en-GB"/>
    </w:rPr>
  </w:style>
  <w:style w:type="paragraph" w:customStyle="1" w:styleId="Report">
    <w:name w:val="Report"/>
    <w:basedOn w:val="Normal"/>
    <w:qFormat/>
    <w:rsid w:val="00746B2D"/>
    <w:pPr>
      <w:jc w:val="center"/>
    </w:pPr>
    <w:rPr>
      <w:rFonts w:ascii="Arial" w:eastAsia="Arial" w:hAnsi="Arial" w:cs="Tunga"/>
      <w:b/>
      <w:bCs/>
      <w:spacing w:val="10"/>
      <w:sz w:val="22"/>
      <w:szCs w:val="22"/>
      <w:lang w:val="en-GB"/>
    </w:rPr>
  </w:style>
  <w:style w:type="paragraph" w:customStyle="1" w:styleId="CET">
    <w:name w:val="CET"/>
    <w:basedOn w:val="Normal"/>
    <w:qFormat/>
    <w:rsid w:val="00763D44"/>
    <w:pPr>
      <w:spacing w:before="720" w:after="240" w:line="300" w:lineRule="auto"/>
      <w:jc w:val="center"/>
    </w:pPr>
    <w:rPr>
      <w:rFonts w:ascii="Arial Rounded MT Bold" w:eastAsia="Calibri" w:hAnsi="Arial Rounded MT Bold" w:cs="Tunga"/>
      <w:b/>
      <w:noProof/>
      <w:sz w:val="32"/>
      <w:szCs w:val="22"/>
      <w:lang w:val="en-GB"/>
    </w:rPr>
  </w:style>
  <w:style w:type="paragraph" w:customStyle="1" w:styleId="Addr">
    <w:name w:val="Addr"/>
    <w:basedOn w:val="Normal"/>
    <w:qFormat/>
    <w:rsid w:val="00763D44"/>
    <w:pPr>
      <w:keepLines/>
      <w:suppressAutoHyphens/>
      <w:jc w:val="center"/>
    </w:pPr>
    <w:rPr>
      <w:rFonts w:eastAsia="Calibri"/>
      <w:spacing w:val="10"/>
      <w:szCs w:val="22"/>
      <w:lang w:val="en-GB"/>
    </w:rPr>
  </w:style>
  <w:style w:type="paragraph" w:customStyle="1" w:styleId="MainHead">
    <w:name w:val="MainHead"/>
    <w:basedOn w:val="Normal"/>
    <w:qFormat/>
    <w:rsid w:val="00763D44"/>
    <w:pPr>
      <w:keepNext/>
      <w:keepLines/>
      <w:suppressAutoHyphens/>
      <w:spacing w:before="480" w:after="360" w:line="360" w:lineRule="auto"/>
      <w:jc w:val="center"/>
    </w:pPr>
    <w:rPr>
      <w:rFonts w:eastAsia="Calibri"/>
      <w:b/>
      <w:bCs/>
      <w:spacing w:val="10"/>
      <w:sz w:val="36"/>
      <w:szCs w:val="22"/>
      <w:lang w:val="en-GB"/>
    </w:rPr>
  </w:style>
  <w:style w:type="paragraph" w:styleId="BalloonText">
    <w:name w:val="Balloon Text"/>
    <w:basedOn w:val="Normal"/>
    <w:link w:val="BalloonTextChar"/>
    <w:semiHidden/>
    <w:unhideWhenUsed/>
    <w:rsid w:val="00763D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763D44"/>
    <w:rPr>
      <w:rFonts w:ascii="Tahoma" w:hAnsi="Tahoma" w:cs="Tahoma"/>
      <w:sz w:val="16"/>
      <w:szCs w:val="16"/>
      <w:lang w:val="en-US" w:eastAsia="en-US"/>
    </w:rPr>
  </w:style>
  <w:style w:type="paragraph" w:customStyle="1" w:styleId="Name-L">
    <w:name w:val="Name-L"/>
    <w:basedOn w:val="Normal"/>
    <w:autoRedefine/>
    <w:qFormat/>
    <w:rsid w:val="00763D44"/>
    <w:pPr>
      <w:keepLines/>
      <w:suppressAutoHyphens/>
      <w:spacing w:before="120"/>
      <w:jc w:val="center"/>
    </w:pPr>
    <w:rPr>
      <w:rFonts w:eastAsia="Calibri"/>
      <w:smallCaps/>
      <w:spacing w:val="6"/>
      <w:szCs w:val="22"/>
      <w:lang w:val="en-GB"/>
    </w:rPr>
  </w:style>
  <w:style w:type="paragraph" w:customStyle="1" w:styleId="Date1">
    <w:name w:val="Date1"/>
    <w:basedOn w:val="Normal"/>
    <w:next w:val="Normal"/>
    <w:qFormat/>
    <w:rsid w:val="00763D44"/>
    <w:pPr>
      <w:keepLines/>
      <w:suppressAutoHyphens/>
      <w:spacing w:before="120" w:after="240" w:line="360" w:lineRule="auto"/>
    </w:pPr>
    <w:rPr>
      <w:rFonts w:eastAsia="Calibri"/>
      <w:spacing w:val="10"/>
      <w:szCs w:val="22"/>
      <w:lang w:val="en-GB"/>
    </w:rPr>
  </w:style>
  <w:style w:type="character" w:customStyle="1" w:styleId="go">
    <w:name w:val="go"/>
    <w:basedOn w:val="DefaultParagraphFont"/>
    <w:rsid w:val="003444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41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137274-57CD-4EF2-8B9F-557E70AA95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GNAL PROCESSING IN SPEECH COMMUNICATION SYSTEM TO ESTIMATE THE SEVERITY OF SPEECH DISABILITY</vt:lpstr>
    </vt:vector>
  </TitlesOfParts>
  <Company>Om Sri Sai Ram</Company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NAL PROCESSING IN SPEECH COMMUNICATION SYSTEM TO ESTIMATE THE SEVERITY OF SPEECH DISABILITY</dc:title>
  <dc:creator>Om Sri Sai</dc:creator>
  <cp:lastModifiedBy>Jain,Tushar</cp:lastModifiedBy>
  <cp:revision>16</cp:revision>
  <cp:lastPrinted>2013-02-25T16:21:00Z</cp:lastPrinted>
  <dcterms:created xsi:type="dcterms:W3CDTF">2017-05-12T10:44:00Z</dcterms:created>
  <dcterms:modified xsi:type="dcterms:W3CDTF">2019-06-11T14:20:00Z</dcterms:modified>
</cp:coreProperties>
</file>